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DB902" w14:textId="77777777" w:rsidR="008116A7" w:rsidRPr="0032533B" w:rsidRDefault="00D9131F" w:rsidP="00BD63CD">
      <w:pPr>
        <w:spacing w:after="0"/>
        <w:jc w:val="center"/>
        <w:rPr>
          <w:b/>
        </w:rPr>
      </w:pPr>
      <w:r w:rsidRPr="0032533B">
        <w:rPr>
          <w:b/>
        </w:rPr>
        <w:t>Building Act 1993</w:t>
      </w:r>
    </w:p>
    <w:p w14:paraId="12E8644C" w14:textId="77777777" w:rsidR="000724DC" w:rsidRPr="00E71B0C" w:rsidRDefault="000724DC" w:rsidP="000724DC">
      <w:pPr>
        <w:spacing w:after="0"/>
        <w:jc w:val="center"/>
        <w:rPr>
          <w:i/>
        </w:rPr>
      </w:pPr>
      <w:r w:rsidRPr="00E71B0C">
        <w:rPr>
          <w:i/>
        </w:rPr>
        <w:t xml:space="preserve">Section 238(1)(a) </w:t>
      </w:r>
    </w:p>
    <w:p w14:paraId="02B5E92A" w14:textId="77777777" w:rsidR="00D9131F" w:rsidRPr="0032533B" w:rsidRDefault="00D9131F" w:rsidP="00BD63CD">
      <w:pPr>
        <w:spacing w:after="0"/>
        <w:jc w:val="center"/>
        <w:rPr>
          <w:b/>
        </w:rPr>
      </w:pPr>
      <w:r w:rsidRPr="0032533B">
        <w:rPr>
          <w:b/>
        </w:rPr>
        <w:t>Building Regulations 2018</w:t>
      </w:r>
    </w:p>
    <w:p w14:paraId="7DBD648D" w14:textId="4FAA1F85" w:rsidR="000724DC" w:rsidRPr="00E71B0C" w:rsidRDefault="000724DC" w:rsidP="00BD63CD">
      <w:pPr>
        <w:spacing w:after="0"/>
        <w:jc w:val="center"/>
        <w:rPr>
          <w:i/>
        </w:rPr>
      </w:pPr>
      <w:r w:rsidRPr="00E71B0C">
        <w:rPr>
          <w:i/>
        </w:rPr>
        <w:t>Regulation 126</w:t>
      </w:r>
    </w:p>
    <w:p w14:paraId="0A1E139C" w14:textId="77777777" w:rsidR="000724DC" w:rsidRPr="0032533B" w:rsidRDefault="000724DC" w:rsidP="00BD63CD">
      <w:pPr>
        <w:spacing w:after="0"/>
        <w:jc w:val="center"/>
        <w:rPr>
          <w:b/>
        </w:rPr>
      </w:pPr>
    </w:p>
    <w:p w14:paraId="0652128F" w14:textId="21564352" w:rsidR="00D9131F" w:rsidRPr="0032533B" w:rsidRDefault="00D9131F" w:rsidP="00BD63CD">
      <w:pPr>
        <w:spacing w:after="0"/>
        <w:jc w:val="center"/>
        <w:rPr>
          <w:b/>
        </w:rPr>
      </w:pPr>
      <w:r w:rsidRPr="0032533B">
        <w:rPr>
          <w:b/>
        </w:rPr>
        <w:t>CERTIFICATE OF COMPLIANCE</w:t>
      </w:r>
      <w:r w:rsidR="00BB1B50" w:rsidRPr="0032533B">
        <w:rPr>
          <w:b/>
        </w:rPr>
        <w:t xml:space="preserve"> FOR PROPOSED BUILDING WORK</w:t>
      </w:r>
    </w:p>
    <w:p w14:paraId="7FEE010F" w14:textId="77777777" w:rsidR="00BD63CD" w:rsidRDefault="00BD63CD" w:rsidP="00E340DA">
      <w:pPr>
        <w:pStyle w:val="Normal-Schedule"/>
        <w:tabs>
          <w:tab w:val="clear" w:pos="454"/>
          <w:tab w:val="left" w:pos="720"/>
        </w:tabs>
        <w:spacing w:before="240"/>
        <w:rPr>
          <w:b/>
        </w:rPr>
      </w:pPr>
    </w:p>
    <w:p w14:paraId="760EB4E7" w14:textId="0E17963F" w:rsidR="00E340DA" w:rsidRDefault="00E340DA" w:rsidP="00E340DA">
      <w:pPr>
        <w:pStyle w:val="Normal-Schedule"/>
        <w:tabs>
          <w:tab w:val="clear" w:pos="454"/>
          <w:tab w:val="left" w:pos="720"/>
        </w:tabs>
        <w:spacing w:before="240"/>
        <w:rPr>
          <w:b/>
        </w:rPr>
      </w:pPr>
      <w:r>
        <w:rPr>
          <w:b/>
        </w:rPr>
        <w:t xml:space="preserve">This certificate is issued to </w:t>
      </w:r>
      <w:r w:rsidR="00EE1533">
        <w:rPr>
          <w:b/>
        </w:rPr>
        <w:t>*</w:t>
      </w:r>
      <w:r w:rsidRPr="00E340DA">
        <w:rPr>
          <w:i/>
        </w:rPr>
        <w:t>[insert name]</w:t>
      </w:r>
    </w:p>
    <w:p w14:paraId="2D3F0A84" w14:textId="0CE132E7" w:rsidR="00E340DA" w:rsidRDefault="00BF3C36" w:rsidP="00E340DA">
      <w:pPr>
        <w:pStyle w:val="Normal-Schedule"/>
        <w:tabs>
          <w:tab w:val="clear" w:pos="454"/>
          <w:tab w:val="left" w:pos="720"/>
        </w:tabs>
      </w:pPr>
      <w:r>
        <w:t>*</w:t>
      </w:r>
      <w:r w:rsidR="00EE1533">
        <w:t>Relevant</w:t>
      </w:r>
      <w:r w:rsidR="00E340DA">
        <w:t xml:space="preserve"> building surveyor</w:t>
      </w:r>
      <w:r>
        <w:t xml:space="preserve"> *Municipal building surveyor *</w:t>
      </w:r>
      <w:r w:rsidR="00795E46">
        <w:t>P</w:t>
      </w:r>
      <w:r>
        <w:t>rivate building surveyor</w:t>
      </w:r>
    </w:p>
    <w:p w14:paraId="4FD04DD7" w14:textId="77777777" w:rsidR="00E340DA" w:rsidRDefault="00E340DA" w:rsidP="00E340DA">
      <w:pPr>
        <w:pStyle w:val="Normal-Schedule"/>
        <w:tabs>
          <w:tab w:val="clear" w:pos="454"/>
          <w:tab w:val="left" w:pos="720"/>
        </w:tabs>
      </w:pPr>
      <w:r>
        <w:t>Postal address</w:t>
      </w:r>
    </w:p>
    <w:p w14:paraId="0546FECF" w14:textId="77777777" w:rsidR="00E340DA" w:rsidRDefault="00E340DA" w:rsidP="00E340DA">
      <w:pPr>
        <w:pStyle w:val="Normal-Schedule"/>
        <w:tabs>
          <w:tab w:val="clear" w:pos="454"/>
          <w:tab w:val="left" w:pos="720"/>
        </w:tabs>
        <w:ind w:left="4536"/>
      </w:pPr>
      <w:r>
        <w:t>Postcode</w:t>
      </w:r>
    </w:p>
    <w:p w14:paraId="0FAA0C8A" w14:textId="77777777" w:rsidR="00E340DA" w:rsidRDefault="00E340DA" w:rsidP="00E340DA">
      <w:pPr>
        <w:pStyle w:val="Normal-Schedule"/>
        <w:tabs>
          <w:tab w:val="clear" w:pos="454"/>
          <w:tab w:val="left" w:pos="720"/>
        </w:tabs>
      </w:pPr>
      <w:r>
        <w:t>Email</w:t>
      </w:r>
    </w:p>
    <w:p w14:paraId="0AB18F87" w14:textId="77777777" w:rsidR="0032533B" w:rsidRDefault="0032533B" w:rsidP="008369D8">
      <w:pPr>
        <w:rPr>
          <w:b/>
        </w:rPr>
      </w:pPr>
    </w:p>
    <w:p w14:paraId="5D52843D" w14:textId="2F87B88D" w:rsidR="008F4805" w:rsidRDefault="008F4805" w:rsidP="008369D8">
      <w:r w:rsidRPr="00083F9B">
        <w:rPr>
          <w:b/>
        </w:rPr>
        <w:t>This certificate is issued in relation to the proposed building work</w:t>
      </w:r>
      <w:r w:rsidR="00090EAE">
        <w:rPr>
          <w:b/>
        </w:rPr>
        <w:t xml:space="preserve"> at</w:t>
      </w:r>
      <w:r>
        <w:t xml:space="preserve">: </w:t>
      </w:r>
    </w:p>
    <w:p w14:paraId="0E142681" w14:textId="540C196A" w:rsidR="00083F9B" w:rsidRDefault="00083F9B" w:rsidP="00083F9B">
      <w:pPr>
        <w:pStyle w:val="Normal-Schedule"/>
        <w:tabs>
          <w:tab w:val="clear" w:pos="454"/>
          <w:tab w:val="left" w:pos="720"/>
        </w:tabs>
      </w:pPr>
      <w:r>
        <w:t>Address of *building/*allotment</w:t>
      </w:r>
    </w:p>
    <w:p w14:paraId="3615E075" w14:textId="77777777" w:rsidR="00083F9B" w:rsidRDefault="00083F9B" w:rsidP="00083F9B">
      <w:pPr>
        <w:pStyle w:val="Normal-Schedule"/>
        <w:tabs>
          <w:tab w:val="clear" w:pos="454"/>
          <w:tab w:val="left" w:pos="720"/>
        </w:tabs>
        <w:ind w:left="4536"/>
      </w:pPr>
      <w:r>
        <w:t>Postcode</w:t>
      </w:r>
    </w:p>
    <w:p w14:paraId="3326479C" w14:textId="6D71C49E" w:rsidR="00E340DA" w:rsidRDefault="00E340DA" w:rsidP="00E340DA">
      <w:pPr>
        <w:pStyle w:val="Normal-Schedule"/>
        <w:tabs>
          <w:tab w:val="clear" w:pos="454"/>
          <w:tab w:val="left" w:pos="720"/>
        </w:tabs>
        <w:spacing w:before="240"/>
        <w:rPr>
          <w:b/>
        </w:rPr>
      </w:pPr>
      <w:r>
        <w:rPr>
          <w:b/>
        </w:rPr>
        <w:t xml:space="preserve">Nature of </w:t>
      </w:r>
      <w:r w:rsidR="00090EAE">
        <w:rPr>
          <w:b/>
        </w:rPr>
        <w:t xml:space="preserve">proposed </w:t>
      </w:r>
      <w:r>
        <w:rPr>
          <w:b/>
        </w:rPr>
        <w:t>building work</w:t>
      </w:r>
    </w:p>
    <w:p w14:paraId="5E960A74" w14:textId="77777777" w:rsidR="00E340DA" w:rsidRDefault="00E340DA" w:rsidP="00E340DA">
      <w:pPr>
        <w:pStyle w:val="Normal-Schedule"/>
        <w:tabs>
          <w:tab w:val="clear" w:pos="454"/>
          <w:tab w:val="left" w:pos="720"/>
        </w:tabs>
      </w:pPr>
      <w:r>
        <w:t>Construction of a *new building/*extension/*alteration/*change of use/*demolition/*removal/*re-erection of a building</w:t>
      </w:r>
    </w:p>
    <w:p w14:paraId="3D1BFBBA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*Storeys contained</w:t>
      </w:r>
    </w:p>
    <w:p w14:paraId="7594E483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*Rise in storeys (for Class 2-9 building only)</w:t>
      </w:r>
    </w:p>
    <w:p w14:paraId="6C0F5C8A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*Effective height</w:t>
      </w:r>
    </w:p>
    <w:p w14:paraId="245E0A27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*Type of construction</w:t>
      </w:r>
    </w:p>
    <w:p w14:paraId="46B842EC" w14:textId="2DB4F143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 xml:space="preserve">Version of BCA applicable to </w:t>
      </w:r>
      <w:r w:rsidR="00083F9B">
        <w:t>certificate</w:t>
      </w:r>
    </w:p>
    <w:p w14:paraId="117EC250" w14:textId="77777777" w:rsidR="00E340DA" w:rsidRDefault="00E340DA" w:rsidP="00E340DA">
      <w:pPr>
        <w:pStyle w:val="Normal-Schedule"/>
        <w:tabs>
          <w:tab w:val="clear" w:pos="454"/>
          <w:tab w:val="left" w:pos="720"/>
        </w:tabs>
        <w:spacing w:before="240"/>
        <w:rPr>
          <w:b/>
        </w:rPr>
      </w:pPr>
      <w:r>
        <w:rPr>
          <w:b/>
        </w:rPr>
        <w:t>Building classification</w:t>
      </w:r>
    </w:p>
    <w:p w14:paraId="46F13C12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Part of building</w:t>
      </w:r>
      <w:r>
        <w:tab/>
        <w:t>BCA Classification</w:t>
      </w:r>
    </w:p>
    <w:p w14:paraId="2F9A638B" w14:textId="35544BDD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Part of building</w:t>
      </w:r>
      <w:r>
        <w:tab/>
        <w:t>BCA Classification</w:t>
      </w:r>
    </w:p>
    <w:p w14:paraId="4849C1DA" w14:textId="77777777" w:rsidR="0032533B" w:rsidRDefault="0032533B" w:rsidP="0032533B">
      <w:pPr>
        <w:rPr>
          <w:b/>
        </w:rPr>
      </w:pPr>
    </w:p>
    <w:p w14:paraId="5BB588B8" w14:textId="31961AA0" w:rsidR="0032533B" w:rsidRDefault="0032533B" w:rsidP="0032533B">
      <w:pPr>
        <w:rPr>
          <w:b/>
        </w:rPr>
      </w:pPr>
      <w:r w:rsidRPr="00083F9B">
        <w:rPr>
          <w:b/>
        </w:rPr>
        <w:t xml:space="preserve">Prescribed </w:t>
      </w:r>
      <w:r w:rsidR="00BF3C36">
        <w:rPr>
          <w:b/>
        </w:rPr>
        <w:t>class of building work</w:t>
      </w:r>
      <w:r w:rsidR="00BF3C36" w:rsidRPr="00083F9B">
        <w:rPr>
          <w:b/>
        </w:rPr>
        <w:t xml:space="preserve"> </w:t>
      </w:r>
      <w:r w:rsidRPr="00083F9B">
        <w:rPr>
          <w:b/>
        </w:rPr>
        <w:t>for which this certificate is issued:</w:t>
      </w:r>
    </w:p>
    <w:p w14:paraId="5E4AECF5" w14:textId="69B4D6BF" w:rsidR="0032533B" w:rsidRDefault="00327DAA" w:rsidP="0032533B">
      <w:r>
        <w:t xml:space="preserve">Design or part of the design of building work relating to </w:t>
      </w:r>
      <w:r w:rsidR="0032533B">
        <w:t>*Structural</w:t>
      </w:r>
      <w:r w:rsidR="00BD63CD">
        <w:t xml:space="preserve"> matter</w:t>
      </w:r>
      <w:r w:rsidR="0032533B">
        <w:t>/*Sewage</w:t>
      </w:r>
      <w:r w:rsidR="00BD63CD">
        <w:t xml:space="preserve"> matter</w:t>
      </w:r>
      <w:r w:rsidR="0032533B">
        <w:t>/*Water</w:t>
      </w:r>
      <w:r w:rsidR="00BD63CD">
        <w:t xml:space="preserve"> matter</w:t>
      </w:r>
      <w:r w:rsidR="0032533B">
        <w:t>/* Drainage</w:t>
      </w:r>
      <w:r w:rsidR="00BD63CD">
        <w:t xml:space="preserve"> matter</w:t>
      </w:r>
      <w:r w:rsidR="0032533B">
        <w:t>/*Mechanical (including hydraulic services within a building)</w:t>
      </w:r>
      <w:r w:rsidR="00BD63CD">
        <w:t xml:space="preserve"> matter</w:t>
      </w:r>
      <w:r w:rsidR="0032533B">
        <w:t>/*Electrical matter/*Fire safety matter</w:t>
      </w:r>
      <w:r w:rsidR="0032533B" w:rsidRPr="00416F3D">
        <w:t xml:space="preserve"> </w:t>
      </w:r>
    </w:p>
    <w:p w14:paraId="654007D2" w14:textId="77777777" w:rsidR="00E71B0C" w:rsidRDefault="00E71B0C" w:rsidP="0032533B"/>
    <w:p w14:paraId="00B6265B" w14:textId="33FD291A" w:rsidR="000D458B" w:rsidRDefault="0032533B" w:rsidP="00E340DA">
      <w:pPr>
        <w:pStyle w:val="Normal-Schedule"/>
        <w:keepNext/>
        <w:tabs>
          <w:tab w:val="clear" w:pos="454"/>
          <w:tab w:val="left" w:pos="720"/>
        </w:tabs>
        <w:spacing w:before="240"/>
        <w:rPr>
          <w:b/>
        </w:rPr>
      </w:pPr>
      <w:r>
        <w:rPr>
          <w:b/>
        </w:rPr>
        <w:lastRenderedPageBreak/>
        <w:t xml:space="preserve">Documents </w:t>
      </w:r>
      <w:r w:rsidR="000D458B">
        <w:rPr>
          <w:b/>
        </w:rPr>
        <w:t xml:space="preserve">setting out the design that is certified </w:t>
      </w:r>
      <w:r w:rsidR="003F06F8">
        <w:rPr>
          <w:b/>
        </w:rPr>
        <w:t xml:space="preserve">by </w:t>
      </w:r>
      <w:r w:rsidR="000D458B">
        <w:rPr>
          <w:b/>
        </w:rPr>
        <w:t xml:space="preserve">this </w:t>
      </w:r>
      <w:r>
        <w:rPr>
          <w:b/>
        </w:rPr>
        <w:t>certificate</w:t>
      </w:r>
    </w:p>
    <w:p w14:paraId="13C7187E" w14:textId="77777777" w:rsidR="000D458B" w:rsidRDefault="000D458B" w:rsidP="000D458B">
      <w:pPr>
        <w:pStyle w:val="Normal-Schedule"/>
        <w:keepNext/>
        <w:tabs>
          <w:tab w:val="clear" w:pos="454"/>
          <w:tab w:val="left" w:pos="720"/>
        </w:tabs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9"/>
        <w:gridCol w:w="1520"/>
        <w:gridCol w:w="3752"/>
        <w:gridCol w:w="1242"/>
        <w:gridCol w:w="1333"/>
      </w:tblGrid>
      <w:tr w:rsidR="0032533B" w14:paraId="44C56D8B" w14:textId="6662AA12" w:rsidTr="000D458B"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62986" w14:textId="5DED6FBE" w:rsidR="0032533B" w:rsidRDefault="0032533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>Document no.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9409D" w14:textId="5B2C3855" w:rsidR="0032533B" w:rsidRDefault="0032533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>Document date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3FB88" w14:textId="170122B1" w:rsidR="0032533B" w:rsidRDefault="0032533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>Type of document (e.g. drawings, computations, specifications, calculations</w:t>
            </w:r>
            <w:r w:rsidR="006118B3">
              <w:rPr>
                <w:b/>
                <w:iCs/>
              </w:rPr>
              <w:t xml:space="preserve"> etc.</w:t>
            </w:r>
            <w:r>
              <w:rPr>
                <w:b/>
                <w:iCs/>
              </w:rPr>
              <w:t>)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D64F" w14:textId="7CC6E3BD" w:rsidR="0032533B" w:rsidRDefault="0032533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>Number of pages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648E" w14:textId="056E42BD" w:rsidR="0032533B" w:rsidRDefault="0032533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 xml:space="preserve">Prepared by </w:t>
            </w:r>
          </w:p>
        </w:tc>
      </w:tr>
      <w:tr w:rsidR="0032533B" w14:paraId="66C58540" w14:textId="52D58AA1" w:rsidTr="000D458B"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083EDE" w14:textId="77777777" w:rsidR="0032533B" w:rsidRDefault="0032533B" w:rsidP="00DB049B">
            <w:pPr>
              <w:pStyle w:val="Normal-Schedule"/>
              <w:tabs>
                <w:tab w:val="clear" w:pos="454"/>
                <w:tab w:val="left" w:pos="720"/>
              </w:tabs>
              <w:spacing w:before="60" w:after="60"/>
              <w:rPr>
                <w:b/>
              </w:rPr>
            </w:pP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A3EA7" w14:textId="77777777" w:rsidR="0032533B" w:rsidRDefault="0032533B" w:rsidP="0032533B">
            <w:pPr>
              <w:pStyle w:val="DraftHeading4"/>
              <w:tabs>
                <w:tab w:val="right" w:pos="2268"/>
              </w:tabs>
              <w:ind w:left="2381" w:hanging="2381"/>
              <w:rPr>
                <w:b/>
              </w:rPr>
            </w:pP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2836A8" w14:textId="0C90A36D" w:rsidR="0032533B" w:rsidRDefault="0032533B" w:rsidP="0032533B">
            <w:pPr>
              <w:pStyle w:val="DraftHeading4"/>
              <w:tabs>
                <w:tab w:val="right" w:pos="2268"/>
              </w:tabs>
              <w:ind w:left="2381" w:hanging="2381"/>
              <w:rPr>
                <w:b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6B67" w14:textId="77777777" w:rsidR="0032533B" w:rsidRPr="0032533B" w:rsidRDefault="0032533B" w:rsidP="00DB049B">
            <w:pPr>
              <w:pStyle w:val="DraftHeading3"/>
              <w:tabs>
                <w:tab w:val="right" w:pos="1757"/>
              </w:tabs>
              <w:ind w:left="1871" w:hanging="1871"/>
              <w:rPr>
                <w:i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423D1" w14:textId="46876206" w:rsidR="0032533B" w:rsidRPr="0032533B" w:rsidRDefault="0032533B" w:rsidP="00DB049B">
            <w:pPr>
              <w:pStyle w:val="DraftHeading3"/>
              <w:tabs>
                <w:tab w:val="right" w:pos="1757"/>
              </w:tabs>
              <w:ind w:left="1871" w:hanging="1871"/>
              <w:rPr>
                <w:i/>
              </w:rPr>
            </w:pPr>
          </w:p>
        </w:tc>
      </w:tr>
    </w:tbl>
    <w:p w14:paraId="50E99FA4" w14:textId="509E9CCA" w:rsidR="00E340DA" w:rsidRDefault="00E340DA" w:rsidP="00E340DA">
      <w:pPr>
        <w:pStyle w:val="Normal-Schedule"/>
        <w:keepNext/>
        <w:tabs>
          <w:tab w:val="clear" w:pos="454"/>
          <w:tab w:val="left" w:pos="720"/>
        </w:tabs>
        <w:spacing w:before="240"/>
      </w:pPr>
      <w:r>
        <w:rPr>
          <w:b/>
        </w:rPr>
        <w:t>*Performance solution</w:t>
      </w:r>
    </w:p>
    <w:p w14:paraId="2D9E2FBF" w14:textId="7ACB152F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  <w:spacing w:after="120"/>
      </w:pPr>
      <w:r>
        <w:t xml:space="preserve">A performance solution </w:t>
      </w:r>
      <w:r w:rsidR="000B0EF4">
        <w:t>forms part of the design certified by this certificate.  T</w:t>
      </w:r>
      <w:r>
        <w:t xml:space="preserve">he </w:t>
      </w:r>
      <w:r w:rsidR="000B0EF4">
        <w:t xml:space="preserve">performance solution complies with the following </w:t>
      </w:r>
      <w:r>
        <w:t xml:space="preserve">performance requirements of the </w:t>
      </w:r>
      <w:r w:rsidR="000B0EF4">
        <w:t>NCC</w:t>
      </w:r>
      <w: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7"/>
        <w:gridCol w:w="7089"/>
      </w:tblGrid>
      <w:tr w:rsidR="00E340DA" w14:paraId="1E99F3DE" w14:textId="77777777" w:rsidTr="000D458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A6BB5" w14:textId="77777777" w:rsidR="00E340DA" w:rsidRDefault="00E340DA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bookmarkStart w:id="0" w:name="_Hlk514789350"/>
            <w:r>
              <w:rPr>
                <w:b/>
                <w:iCs/>
              </w:rPr>
              <w:t>Relevant performance require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2D6DF" w14:textId="5B720D86" w:rsidR="00E340DA" w:rsidRDefault="00E340DA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>Details of performance solution</w:t>
            </w:r>
            <w:r w:rsidR="0032533B">
              <w:rPr>
                <w:b/>
                <w:iCs/>
              </w:rPr>
              <w:t xml:space="preserve"> required by regulation 124</w:t>
            </w:r>
          </w:p>
        </w:tc>
      </w:tr>
      <w:tr w:rsidR="00E340DA" w14:paraId="3F78F14E" w14:textId="77777777" w:rsidTr="00E340D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2D50BC" w14:textId="03E6F15E" w:rsidR="00E340DA" w:rsidRDefault="00E340DA">
            <w:pPr>
              <w:pStyle w:val="Normal-Schedule"/>
              <w:tabs>
                <w:tab w:val="clear" w:pos="454"/>
                <w:tab w:val="left" w:pos="720"/>
              </w:tabs>
              <w:spacing w:before="60" w:after="6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921BB9" w14:textId="4C36A783" w:rsidR="0032533B" w:rsidRPr="000B0EF4" w:rsidRDefault="00E340DA" w:rsidP="000D458B">
            <w:pPr>
              <w:pStyle w:val="DraftHeading3"/>
              <w:tabs>
                <w:tab w:val="right" w:pos="1757"/>
              </w:tabs>
              <w:rPr>
                <w:i/>
                <w:sz w:val="22"/>
                <w:szCs w:val="22"/>
              </w:rPr>
            </w:pPr>
            <w:r w:rsidRPr="000B0EF4">
              <w:rPr>
                <w:i/>
                <w:sz w:val="22"/>
                <w:szCs w:val="22"/>
              </w:rPr>
              <w:t>[</w:t>
            </w:r>
            <w:r w:rsidR="0032533B" w:rsidRPr="000B0EF4">
              <w:rPr>
                <w:i/>
                <w:sz w:val="22"/>
                <w:szCs w:val="22"/>
              </w:rPr>
              <w:t>insert details of any of the following that the registered building practitioner uses or relies on in determining that the performance requirement complies with the performance solution—</w:t>
            </w:r>
          </w:p>
          <w:p w14:paraId="443E54C9" w14:textId="5803568A" w:rsidR="0032533B" w:rsidRPr="000B0EF4" w:rsidRDefault="0032533B" w:rsidP="0032533B">
            <w:pPr>
              <w:pStyle w:val="DraftHeading4"/>
              <w:tabs>
                <w:tab w:val="right" w:pos="2268"/>
              </w:tabs>
              <w:ind w:left="2381" w:hanging="2381"/>
              <w:rPr>
                <w:i/>
                <w:sz w:val="22"/>
              </w:rPr>
            </w:pPr>
            <w:r w:rsidRPr="000B0EF4">
              <w:rPr>
                <w:i/>
                <w:sz w:val="22"/>
              </w:rPr>
              <w:t>(i)</w:t>
            </w:r>
            <w:r w:rsidRPr="000B0EF4">
              <w:rPr>
                <w:i/>
                <w:sz w:val="22"/>
              </w:rPr>
              <w:tab/>
              <w:t>the assessment method or methods;</w:t>
            </w:r>
          </w:p>
          <w:p w14:paraId="26476EEC" w14:textId="131BD1E3" w:rsidR="0032533B" w:rsidRPr="000B0EF4" w:rsidRDefault="0032533B" w:rsidP="0032533B">
            <w:pPr>
              <w:pStyle w:val="DraftHeading4"/>
              <w:tabs>
                <w:tab w:val="right" w:pos="2268"/>
              </w:tabs>
              <w:ind w:left="2381" w:hanging="2381"/>
              <w:rPr>
                <w:i/>
                <w:sz w:val="22"/>
              </w:rPr>
            </w:pPr>
            <w:r w:rsidRPr="000B0EF4">
              <w:rPr>
                <w:i/>
                <w:sz w:val="22"/>
              </w:rPr>
              <w:t>(ii)</w:t>
            </w:r>
            <w:r w:rsidRPr="000B0EF4">
              <w:rPr>
                <w:i/>
                <w:sz w:val="22"/>
              </w:rPr>
              <w:tab/>
              <w:t>the details of any expert judgement;</w:t>
            </w:r>
          </w:p>
          <w:p w14:paraId="1D772DA7" w14:textId="2D4FBE91" w:rsidR="0032533B" w:rsidRPr="000B0EF4" w:rsidRDefault="0032533B" w:rsidP="0032533B">
            <w:pPr>
              <w:pStyle w:val="DraftHeading4"/>
              <w:tabs>
                <w:tab w:val="right" w:pos="2268"/>
              </w:tabs>
              <w:ind w:left="2381" w:hanging="2381"/>
              <w:rPr>
                <w:i/>
                <w:sz w:val="22"/>
              </w:rPr>
            </w:pPr>
            <w:r w:rsidRPr="000B0EF4">
              <w:rPr>
                <w:i/>
                <w:sz w:val="22"/>
              </w:rPr>
              <w:t>(iii)</w:t>
            </w:r>
            <w:r w:rsidRPr="000B0EF4">
              <w:rPr>
                <w:i/>
                <w:sz w:val="22"/>
              </w:rPr>
              <w:tab/>
              <w:t>the details of any tests or calculations;</w:t>
            </w:r>
          </w:p>
          <w:p w14:paraId="4C7F01E8" w14:textId="6BDF56B3" w:rsidR="00E340DA" w:rsidRPr="00301E98" w:rsidRDefault="0032533B" w:rsidP="00301E98">
            <w:pPr>
              <w:pStyle w:val="DraftHeading4"/>
              <w:tabs>
                <w:tab w:val="right" w:pos="2268"/>
              </w:tabs>
              <w:ind w:left="2381" w:hanging="2381"/>
              <w:rPr>
                <w:i/>
              </w:rPr>
            </w:pPr>
            <w:r w:rsidRPr="000B0EF4">
              <w:rPr>
                <w:i/>
                <w:sz w:val="22"/>
              </w:rPr>
              <w:t>(iv)</w:t>
            </w:r>
            <w:r w:rsidRPr="000B0EF4">
              <w:rPr>
                <w:i/>
                <w:sz w:val="22"/>
              </w:rPr>
              <w:tab/>
              <w:t>the details of any standards or other information.]</w:t>
            </w:r>
          </w:p>
        </w:tc>
      </w:tr>
      <w:bookmarkEnd w:id="0"/>
    </w:tbl>
    <w:p w14:paraId="0205AD1B" w14:textId="14205BF3" w:rsidR="00E340DA" w:rsidRDefault="00E340DA" w:rsidP="008369D8"/>
    <w:p w14:paraId="2176CDD7" w14:textId="66884BBB" w:rsidR="000D458B" w:rsidRPr="000D458B" w:rsidRDefault="003F06F8" w:rsidP="000D458B">
      <w:pPr>
        <w:rPr>
          <w:b/>
        </w:rPr>
      </w:pPr>
      <w:r>
        <w:rPr>
          <w:b/>
        </w:rPr>
        <w:t xml:space="preserve">The </w:t>
      </w:r>
      <w:r w:rsidRPr="000D458B">
        <w:rPr>
          <w:b/>
        </w:rPr>
        <w:t xml:space="preserve">design </w:t>
      </w:r>
      <w:r>
        <w:rPr>
          <w:b/>
        </w:rPr>
        <w:t xml:space="preserve">certified by this certificate </w:t>
      </w:r>
      <w:r w:rsidRPr="000D458B">
        <w:rPr>
          <w:b/>
        </w:rPr>
        <w:t xml:space="preserve">complies with </w:t>
      </w:r>
      <w:r>
        <w:rPr>
          <w:b/>
        </w:rPr>
        <w:t>the following p</w:t>
      </w:r>
      <w:r w:rsidR="000D458B" w:rsidRPr="000D458B">
        <w:rPr>
          <w:b/>
        </w:rPr>
        <w:t>rovision</w:t>
      </w:r>
      <w:r w:rsidR="000D458B">
        <w:rPr>
          <w:b/>
        </w:rPr>
        <w:t>s</w:t>
      </w:r>
      <w:r w:rsidR="000D458B" w:rsidRPr="000D458B">
        <w:rPr>
          <w:b/>
        </w:rPr>
        <w:t xml:space="preserve"> of </w:t>
      </w:r>
      <w:r w:rsidR="00327DAA">
        <w:rPr>
          <w:b/>
        </w:rPr>
        <w:t xml:space="preserve">Building </w:t>
      </w:r>
      <w:r w:rsidR="000D458B" w:rsidRPr="000D458B">
        <w:rPr>
          <w:b/>
        </w:rPr>
        <w:t xml:space="preserve">Act </w:t>
      </w:r>
      <w:r w:rsidR="00327DAA">
        <w:rPr>
          <w:b/>
        </w:rPr>
        <w:t>1993, Building</w:t>
      </w:r>
      <w:r w:rsidR="000D458B" w:rsidRPr="000D458B">
        <w:rPr>
          <w:b/>
        </w:rPr>
        <w:t xml:space="preserve"> Regulations </w:t>
      </w:r>
      <w:r w:rsidR="00327DAA">
        <w:rPr>
          <w:b/>
        </w:rPr>
        <w:t xml:space="preserve">2018 </w:t>
      </w:r>
      <w:r w:rsidR="000D458B" w:rsidRPr="000D458B">
        <w:rPr>
          <w:b/>
        </w:rPr>
        <w:t xml:space="preserve">or </w:t>
      </w:r>
      <w:r w:rsidR="000B0EF4">
        <w:rPr>
          <w:b/>
        </w:rPr>
        <w:t>National Construction Code</w:t>
      </w:r>
      <w:r w:rsidR="000D458B" w:rsidRPr="000D458B">
        <w:rPr>
          <w:b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5902"/>
      </w:tblGrid>
      <w:tr w:rsidR="000D458B" w14:paraId="1176AF91" w14:textId="77777777" w:rsidTr="000D458B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D192C" w14:textId="25BC42FD" w:rsidR="000D458B" w:rsidRDefault="000D458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 xml:space="preserve">Act, Regulation or </w:t>
            </w:r>
            <w:r w:rsidR="000B0EF4">
              <w:rPr>
                <w:b/>
                <w:iCs/>
              </w:rPr>
              <w:t>NCC</w:t>
            </w:r>
          </w:p>
        </w:tc>
        <w:tc>
          <w:tcPr>
            <w:tcW w:w="5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BB474" w14:textId="7F147BA2" w:rsidR="000D458B" w:rsidRDefault="000D458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>Section, Regulation, Part, Performance Requirement or other provision</w:t>
            </w:r>
          </w:p>
        </w:tc>
      </w:tr>
      <w:tr w:rsidR="000D458B" w14:paraId="21124365" w14:textId="77777777" w:rsidTr="000D458B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3A1709" w14:textId="77777777" w:rsidR="000D458B" w:rsidRDefault="000D458B" w:rsidP="00DB049B">
            <w:pPr>
              <w:pStyle w:val="Normal-Schedule"/>
              <w:tabs>
                <w:tab w:val="clear" w:pos="454"/>
                <w:tab w:val="left" w:pos="720"/>
              </w:tabs>
              <w:spacing w:before="60" w:after="60"/>
              <w:rPr>
                <w:b/>
              </w:rPr>
            </w:pPr>
          </w:p>
        </w:tc>
        <w:tc>
          <w:tcPr>
            <w:tcW w:w="5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A75270" w14:textId="77777777" w:rsidR="000D458B" w:rsidRDefault="000D458B" w:rsidP="00DB049B">
            <w:pPr>
              <w:pStyle w:val="Normal-Schedule"/>
              <w:tabs>
                <w:tab w:val="clear" w:pos="454"/>
                <w:tab w:val="left" w:pos="720"/>
              </w:tabs>
              <w:spacing w:before="60" w:after="60"/>
              <w:rPr>
                <w:b/>
              </w:rPr>
            </w:pPr>
          </w:p>
        </w:tc>
      </w:tr>
      <w:tr w:rsidR="00E71B0C" w14:paraId="6C131844" w14:textId="77777777" w:rsidTr="000D458B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9AAEE5" w14:textId="77777777" w:rsidR="00E71B0C" w:rsidRDefault="00E71B0C" w:rsidP="00DB049B">
            <w:pPr>
              <w:pStyle w:val="Normal-Schedule"/>
              <w:tabs>
                <w:tab w:val="clear" w:pos="454"/>
                <w:tab w:val="left" w:pos="720"/>
              </w:tabs>
              <w:spacing w:before="60" w:after="60"/>
              <w:rPr>
                <w:b/>
              </w:rPr>
            </w:pPr>
          </w:p>
        </w:tc>
        <w:tc>
          <w:tcPr>
            <w:tcW w:w="5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47903" w14:textId="77777777" w:rsidR="00E71B0C" w:rsidRDefault="00E71B0C" w:rsidP="00DB049B">
            <w:pPr>
              <w:pStyle w:val="Normal-Schedule"/>
              <w:tabs>
                <w:tab w:val="clear" w:pos="454"/>
                <w:tab w:val="left" w:pos="720"/>
              </w:tabs>
              <w:spacing w:before="60" w:after="60"/>
              <w:rPr>
                <w:b/>
              </w:rPr>
            </w:pPr>
          </w:p>
        </w:tc>
      </w:tr>
    </w:tbl>
    <w:p w14:paraId="558D043C" w14:textId="77777777" w:rsidR="000D458B" w:rsidRDefault="000D458B" w:rsidP="000D458B"/>
    <w:p w14:paraId="09A81467" w14:textId="258B74A4" w:rsidR="000724DC" w:rsidRDefault="000724DC" w:rsidP="000D458B">
      <w:r>
        <w:t>*I prepared the design, or part of the design, set out in the documents listed above.</w:t>
      </w:r>
    </w:p>
    <w:p w14:paraId="7807F50C" w14:textId="6FCC3F5F" w:rsidR="000D458B" w:rsidRDefault="000D458B" w:rsidP="000D458B">
      <w:r>
        <w:t>I certify that the design set out in the documents listed above complies with the provisions set out above.</w:t>
      </w:r>
    </w:p>
    <w:p w14:paraId="607034F1" w14:textId="4619A674" w:rsidR="000D458B" w:rsidRDefault="000D458B" w:rsidP="000D458B">
      <w:r>
        <w:t>*I certify that the performance solution referred to above complies with the performance requirements listed.</w:t>
      </w:r>
    </w:p>
    <w:p w14:paraId="6113954B" w14:textId="383793FD" w:rsidR="000D458B" w:rsidRDefault="000D458B" w:rsidP="000D458B">
      <w:r>
        <w:t xml:space="preserve">I </w:t>
      </w:r>
      <w:r w:rsidR="00090EAE">
        <w:t xml:space="preserve">believe that I </w:t>
      </w:r>
      <w:r>
        <w:t xml:space="preserve">hold the </w:t>
      </w:r>
      <w:r w:rsidR="000B0EF4">
        <w:t>required</w:t>
      </w:r>
      <w:r>
        <w:t xml:space="preserve"> skills, experience and knowledge to issue this certificate </w:t>
      </w:r>
      <w:r w:rsidR="00090EAE">
        <w:t>and can demonstrate this if requested to do so.</w:t>
      </w:r>
    </w:p>
    <w:p w14:paraId="222A6AD8" w14:textId="58717B94" w:rsidR="00301E98" w:rsidRDefault="00301E98" w:rsidP="00E340DA">
      <w:pPr>
        <w:pStyle w:val="Normal-Schedule"/>
        <w:keepNext/>
        <w:tabs>
          <w:tab w:val="clear" w:pos="454"/>
          <w:tab w:val="left" w:pos="720"/>
        </w:tabs>
        <w:spacing w:before="240"/>
        <w:rPr>
          <w:b/>
        </w:rPr>
      </w:pPr>
    </w:p>
    <w:p w14:paraId="3155CB4E" w14:textId="77777777" w:rsidR="00FC2950" w:rsidRDefault="00FC2950">
      <w:pPr>
        <w:rPr>
          <w:b/>
        </w:rPr>
      </w:pPr>
      <w:r>
        <w:rPr>
          <w:b/>
        </w:rPr>
        <w:br w:type="page"/>
      </w:r>
    </w:p>
    <w:p w14:paraId="41ACDD59" w14:textId="01BA424E" w:rsidR="00E340DA" w:rsidRDefault="00390116" w:rsidP="00E340DA">
      <w:pPr>
        <w:pStyle w:val="Normal-Schedule"/>
        <w:keepNext/>
        <w:tabs>
          <w:tab w:val="clear" w:pos="454"/>
          <w:tab w:val="left" w:pos="720"/>
        </w:tabs>
        <w:spacing w:before="240"/>
      </w:pPr>
      <w:r>
        <w:rPr>
          <w:b/>
        </w:rPr>
        <w:lastRenderedPageBreak/>
        <w:t>*</w:t>
      </w:r>
      <w:r w:rsidR="00307F55">
        <w:rPr>
          <w:b/>
        </w:rPr>
        <w:t>Endorsed building e</w:t>
      </w:r>
      <w:r>
        <w:rPr>
          <w:b/>
        </w:rPr>
        <w:t>ngineer</w:t>
      </w:r>
      <w:r w:rsidR="00E340DA">
        <w:rPr>
          <w:b/>
        </w:rPr>
        <w:t xml:space="preserve"> </w:t>
      </w:r>
      <w:r>
        <w:rPr>
          <w:b/>
        </w:rPr>
        <w:t>*</w:t>
      </w:r>
      <w:r w:rsidR="000724DC">
        <w:rPr>
          <w:b/>
        </w:rPr>
        <w:t>B</w:t>
      </w:r>
      <w:r>
        <w:rPr>
          <w:b/>
        </w:rPr>
        <w:t>uilding surveyor</w:t>
      </w:r>
    </w:p>
    <w:p w14:paraId="1FB467DD" w14:textId="7EF7AC94" w:rsidR="00E340DA" w:rsidRDefault="003B3BB3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4536"/>
        </w:tabs>
      </w:pPr>
      <w:r>
        <w:t xml:space="preserve">Full </w:t>
      </w:r>
      <w:r w:rsidR="00E340DA">
        <w:t xml:space="preserve">Name: </w:t>
      </w:r>
    </w:p>
    <w:p w14:paraId="67015C87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4536"/>
        </w:tabs>
      </w:pPr>
      <w:r>
        <w:t>Address:</w:t>
      </w:r>
    </w:p>
    <w:p w14:paraId="3A479FAE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4536"/>
        </w:tabs>
      </w:pPr>
      <w:r>
        <w:t>Email:</w:t>
      </w:r>
    </w:p>
    <w:p w14:paraId="79C8B912" w14:textId="2C78F1E9" w:rsidR="002B61E7" w:rsidRDefault="002B61E7" w:rsidP="00E340DA">
      <w:pPr>
        <w:pStyle w:val="Normal-Schedule"/>
        <w:tabs>
          <w:tab w:val="clear" w:pos="454"/>
          <w:tab w:val="left" w:pos="720"/>
        </w:tabs>
      </w:pPr>
      <w:r>
        <w:t xml:space="preserve">*Endorsed building engineer </w:t>
      </w:r>
      <w:r w:rsidR="000809ED">
        <w:t>area of engineering:</w:t>
      </w:r>
    </w:p>
    <w:p w14:paraId="36E554A2" w14:textId="7ABAA7C4" w:rsidR="000809ED" w:rsidRDefault="000809ED" w:rsidP="00E340DA">
      <w:pPr>
        <w:pStyle w:val="Normal-Schedule"/>
        <w:tabs>
          <w:tab w:val="clear" w:pos="454"/>
          <w:tab w:val="left" w:pos="720"/>
        </w:tabs>
      </w:pPr>
      <w:r>
        <w:t>*Endorsed building engineer registration no.:</w:t>
      </w:r>
    </w:p>
    <w:p w14:paraId="3F209A79" w14:textId="191C9D3C" w:rsidR="00E340DA" w:rsidRDefault="002B61E7" w:rsidP="00E340DA">
      <w:pPr>
        <w:pStyle w:val="Normal-Schedule"/>
        <w:tabs>
          <w:tab w:val="clear" w:pos="454"/>
          <w:tab w:val="left" w:pos="720"/>
        </w:tabs>
      </w:pPr>
      <w:r>
        <w:t>*</w:t>
      </w:r>
      <w:r w:rsidR="00E340DA">
        <w:t>Building practitioner registration category and class</w:t>
      </w:r>
      <w:r w:rsidR="000724DC">
        <w:t>:</w:t>
      </w:r>
    </w:p>
    <w:p w14:paraId="1720D427" w14:textId="2DE3D985" w:rsidR="002B61E7" w:rsidRDefault="002B61E7" w:rsidP="00E340DA">
      <w:pPr>
        <w:pStyle w:val="Normal-Schedule"/>
        <w:tabs>
          <w:tab w:val="clear" w:pos="454"/>
          <w:tab w:val="left" w:pos="720"/>
        </w:tabs>
      </w:pPr>
      <w:r>
        <w:t>*</w:t>
      </w:r>
      <w:r w:rsidR="00E340DA">
        <w:t>Building practitioner registration no.:</w:t>
      </w:r>
    </w:p>
    <w:p w14:paraId="740E1359" w14:textId="1DC60534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Date of issue of certificate:</w:t>
      </w:r>
    </w:p>
    <w:p w14:paraId="5B0939F0" w14:textId="7F8F6A6B" w:rsidR="00E340DA" w:rsidRDefault="00E340DA" w:rsidP="00E340DA">
      <w:pPr>
        <w:pStyle w:val="Normal-Schedule"/>
        <w:tabs>
          <w:tab w:val="clear" w:pos="454"/>
          <w:tab w:val="left" w:pos="720"/>
        </w:tabs>
      </w:pPr>
      <w:r>
        <w:t>Signature:</w:t>
      </w:r>
    </w:p>
    <w:p w14:paraId="4BA3A1EC" w14:textId="77777777" w:rsidR="00FD541A" w:rsidRPr="003B3BB3" w:rsidRDefault="00FD541A" w:rsidP="003F06F8">
      <w:pPr>
        <w:pStyle w:val="Normal-Schedule"/>
        <w:tabs>
          <w:tab w:val="clear" w:pos="454"/>
          <w:tab w:val="left" w:pos="720"/>
        </w:tabs>
        <w:rPr>
          <w:iCs/>
        </w:rPr>
      </w:pPr>
      <w:bookmarkStart w:id="1" w:name="_Hlk514791601"/>
    </w:p>
    <w:p w14:paraId="56EEC3B9" w14:textId="5AC70994" w:rsidR="00E340DA" w:rsidRPr="003F06F8" w:rsidRDefault="003F06F8" w:rsidP="003F06F8">
      <w:pPr>
        <w:pStyle w:val="Normal-Schedule"/>
        <w:tabs>
          <w:tab w:val="clear" w:pos="454"/>
          <w:tab w:val="left" w:pos="720"/>
        </w:tabs>
        <w:rPr>
          <w:i/>
        </w:rPr>
      </w:pPr>
      <w:r w:rsidRPr="003F06F8">
        <w:rPr>
          <w:i/>
        </w:rPr>
        <w:t>*Delete if not applicable</w:t>
      </w:r>
      <w:bookmarkEnd w:id="1"/>
    </w:p>
    <w:sectPr w:rsidR="00E340DA" w:rsidRPr="003F06F8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5FB2B8" w14:textId="77777777" w:rsidR="003F06F8" w:rsidRDefault="003F06F8" w:rsidP="003F06F8">
      <w:pPr>
        <w:spacing w:after="0" w:line="240" w:lineRule="auto"/>
      </w:pPr>
      <w:r>
        <w:separator/>
      </w:r>
    </w:p>
  </w:endnote>
  <w:endnote w:type="continuationSeparator" w:id="0">
    <w:p w14:paraId="2F96AC52" w14:textId="77777777" w:rsidR="003F06F8" w:rsidRDefault="003F06F8" w:rsidP="003F0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8691E" w14:textId="368D3043" w:rsidR="00C41762" w:rsidRPr="00C41762" w:rsidRDefault="00C41762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_________________________________________________________________________________________________________________</w:t>
    </w:r>
    <w:r w:rsidRPr="00C41762">
      <w:rPr>
        <w:sz w:val="16"/>
        <w:szCs w:val="16"/>
      </w:rPr>
      <w:t xml:space="preserve">Approved by the Victorian Building Authority          </w:t>
    </w:r>
    <w:r>
      <w:rPr>
        <w:sz w:val="16"/>
        <w:szCs w:val="16"/>
      </w:rPr>
      <w:t xml:space="preserve">                                                                     </w:t>
    </w:r>
    <w:r w:rsidRPr="00C41762">
      <w:rPr>
        <w:sz w:val="16"/>
        <w:szCs w:val="16"/>
      </w:rPr>
      <w:t xml:space="preserve">                                                                     </w:t>
    </w:r>
    <w:sdt>
      <w:sdtPr>
        <w:rPr>
          <w:sz w:val="16"/>
          <w:szCs w:val="16"/>
        </w:rPr>
        <w:id w:val="-62762383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C41762">
              <w:rPr>
                <w:sz w:val="16"/>
                <w:szCs w:val="16"/>
              </w:rPr>
              <w:t xml:space="preserve">Page </w:t>
            </w:r>
            <w:r w:rsidRPr="00C41762">
              <w:rPr>
                <w:b/>
                <w:bCs/>
                <w:sz w:val="16"/>
                <w:szCs w:val="16"/>
              </w:rPr>
              <w:fldChar w:fldCharType="begin"/>
            </w:r>
            <w:r w:rsidRPr="00C4176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C41762">
              <w:rPr>
                <w:b/>
                <w:bCs/>
                <w:sz w:val="16"/>
                <w:szCs w:val="16"/>
              </w:rPr>
              <w:fldChar w:fldCharType="separate"/>
            </w:r>
            <w:r w:rsidR="003368A1">
              <w:rPr>
                <w:b/>
                <w:bCs/>
                <w:noProof/>
                <w:sz w:val="16"/>
                <w:szCs w:val="16"/>
              </w:rPr>
              <w:t>3</w:t>
            </w:r>
            <w:r w:rsidRPr="00C41762">
              <w:rPr>
                <w:b/>
                <w:bCs/>
                <w:sz w:val="16"/>
                <w:szCs w:val="16"/>
              </w:rPr>
              <w:fldChar w:fldCharType="end"/>
            </w:r>
            <w:r w:rsidRPr="00C41762">
              <w:rPr>
                <w:sz w:val="16"/>
                <w:szCs w:val="16"/>
              </w:rPr>
              <w:t xml:space="preserve"> of </w:t>
            </w:r>
            <w:r w:rsidRPr="00C41762">
              <w:rPr>
                <w:b/>
                <w:bCs/>
                <w:sz w:val="16"/>
                <w:szCs w:val="16"/>
              </w:rPr>
              <w:fldChar w:fldCharType="begin"/>
            </w:r>
            <w:r w:rsidRPr="00C4176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C41762">
              <w:rPr>
                <w:b/>
                <w:bCs/>
                <w:sz w:val="16"/>
                <w:szCs w:val="16"/>
              </w:rPr>
              <w:fldChar w:fldCharType="separate"/>
            </w:r>
            <w:r w:rsidR="003368A1">
              <w:rPr>
                <w:b/>
                <w:bCs/>
                <w:noProof/>
                <w:sz w:val="16"/>
                <w:szCs w:val="16"/>
              </w:rPr>
              <w:t>3</w:t>
            </w:r>
            <w:r w:rsidRPr="00C41762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5A99E0D3" w14:textId="77777777" w:rsidR="003F06F8" w:rsidRDefault="003F06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BDC417" w14:textId="77777777" w:rsidR="003F06F8" w:rsidRDefault="003F06F8" w:rsidP="003F06F8">
      <w:pPr>
        <w:spacing w:after="0" w:line="240" w:lineRule="auto"/>
      </w:pPr>
      <w:r>
        <w:separator/>
      </w:r>
    </w:p>
  </w:footnote>
  <w:footnote w:type="continuationSeparator" w:id="0">
    <w:p w14:paraId="67D2A880" w14:textId="77777777" w:rsidR="003F06F8" w:rsidRDefault="003F06F8" w:rsidP="003F06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0639D"/>
    <w:multiLevelType w:val="hybridMultilevel"/>
    <w:tmpl w:val="FF089854"/>
    <w:lvl w:ilvl="0" w:tplc="991C59C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E305389"/>
    <w:multiLevelType w:val="hybridMultilevel"/>
    <w:tmpl w:val="884E9500"/>
    <w:lvl w:ilvl="0" w:tplc="157EEC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/>
  <w:documentProtection w:formatting="1" w:enforcement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zUwNbcwMrAwMDdV0lEKTi0uzszPAykwrAUA30/FjiwAAAA="/>
  </w:docVars>
  <w:rsids>
    <w:rsidRoot w:val="00D9131F"/>
    <w:rsid w:val="000724DC"/>
    <w:rsid w:val="000809ED"/>
    <w:rsid w:val="00083F9B"/>
    <w:rsid w:val="00090EAE"/>
    <w:rsid w:val="000B0EF4"/>
    <w:rsid w:val="000D458B"/>
    <w:rsid w:val="002B61E7"/>
    <w:rsid w:val="00301E98"/>
    <w:rsid w:val="00307F55"/>
    <w:rsid w:val="0032533B"/>
    <w:rsid w:val="00327DAA"/>
    <w:rsid w:val="003368A1"/>
    <w:rsid w:val="00376662"/>
    <w:rsid w:val="00390116"/>
    <w:rsid w:val="003B3BB3"/>
    <w:rsid w:val="003F06F8"/>
    <w:rsid w:val="00416F3D"/>
    <w:rsid w:val="00584DC9"/>
    <w:rsid w:val="006118B3"/>
    <w:rsid w:val="006807F9"/>
    <w:rsid w:val="00683006"/>
    <w:rsid w:val="007077AE"/>
    <w:rsid w:val="00740535"/>
    <w:rsid w:val="00761817"/>
    <w:rsid w:val="00795E46"/>
    <w:rsid w:val="008116A7"/>
    <w:rsid w:val="008369D8"/>
    <w:rsid w:val="008971C4"/>
    <w:rsid w:val="008F4805"/>
    <w:rsid w:val="009739F2"/>
    <w:rsid w:val="009B48F6"/>
    <w:rsid w:val="009F6897"/>
    <w:rsid w:val="00A84DFE"/>
    <w:rsid w:val="00AB6167"/>
    <w:rsid w:val="00BB1B50"/>
    <w:rsid w:val="00BD63CD"/>
    <w:rsid w:val="00BF3C36"/>
    <w:rsid w:val="00C41762"/>
    <w:rsid w:val="00CB0C02"/>
    <w:rsid w:val="00CF4DCB"/>
    <w:rsid w:val="00D9131F"/>
    <w:rsid w:val="00E26D1E"/>
    <w:rsid w:val="00E340DA"/>
    <w:rsid w:val="00E71B0C"/>
    <w:rsid w:val="00EE1533"/>
    <w:rsid w:val="00F93831"/>
    <w:rsid w:val="00FC2950"/>
    <w:rsid w:val="00FD5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508C684"/>
  <w15:chartTrackingRefBased/>
  <w15:docId w15:val="{A4E78D47-46CC-4B88-8D79-02C3794E2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raftHeading1Char">
    <w:name w:val="Draft Heading 1 Char"/>
    <w:basedOn w:val="DefaultParagraphFont"/>
    <w:link w:val="DraftHeading1"/>
    <w:locked/>
    <w:rsid w:val="00683006"/>
    <w:rPr>
      <w:b/>
      <w:sz w:val="24"/>
    </w:rPr>
  </w:style>
  <w:style w:type="paragraph" w:customStyle="1" w:styleId="DraftHeading1">
    <w:name w:val="Draft Heading 1"/>
    <w:basedOn w:val="Normal"/>
    <w:next w:val="Normal"/>
    <w:link w:val="DraftHeading1Char"/>
    <w:rsid w:val="00683006"/>
    <w:pPr>
      <w:overflowPunct w:val="0"/>
      <w:autoSpaceDE w:val="0"/>
      <w:autoSpaceDN w:val="0"/>
      <w:adjustRightInd w:val="0"/>
      <w:spacing w:before="120" w:after="0" w:line="240" w:lineRule="auto"/>
      <w:outlineLvl w:val="2"/>
    </w:pPr>
    <w:rPr>
      <w:b/>
      <w:sz w:val="24"/>
    </w:rPr>
  </w:style>
  <w:style w:type="character" w:customStyle="1" w:styleId="DraftHeading2Char">
    <w:name w:val="Draft Heading 2 Char"/>
    <w:basedOn w:val="DefaultParagraphFont"/>
    <w:link w:val="DraftHeading2"/>
    <w:locked/>
    <w:rsid w:val="00683006"/>
    <w:rPr>
      <w:sz w:val="24"/>
    </w:rPr>
  </w:style>
  <w:style w:type="paragraph" w:customStyle="1" w:styleId="DraftHeading2">
    <w:name w:val="Draft Heading 2"/>
    <w:basedOn w:val="Normal"/>
    <w:next w:val="Normal"/>
    <w:link w:val="DraftHeading2Char"/>
    <w:rsid w:val="00683006"/>
    <w:pPr>
      <w:overflowPunct w:val="0"/>
      <w:autoSpaceDE w:val="0"/>
      <w:autoSpaceDN w:val="0"/>
      <w:adjustRightInd w:val="0"/>
      <w:spacing w:before="120" w:after="0" w:line="240" w:lineRule="auto"/>
    </w:pPr>
    <w:rPr>
      <w:sz w:val="24"/>
    </w:rPr>
  </w:style>
  <w:style w:type="paragraph" w:customStyle="1" w:styleId="DraftHeading3">
    <w:name w:val="Draft Heading 3"/>
    <w:basedOn w:val="Normal"/>
    <w:next w:val="Normal"/>
    <w:link w:val="DraftHeading3Char"/>
    <w:rsid w:val="00683006"/>
    <w:pPr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SideNote">
    <w:name w:val="Side Note"/>
    <w:basedOn w:val="Normal"/>
    <w:rsid w:val="00683006"/>
    <w:pPr>
      <w:framePr w:w="964" w:h="340" w:hSpace="181" w:vSpace="181" w:wrap="around" w:vAnchor="text" w:hAnchor="page" w:xAlign="inside" w:y="1"/>
      <w:suppressLineNumbers/>
      <w:overflowPunct w:val="0"/>
      <w:autoSpaceDE w:val="0"/>
      <w:autoSpaceDN w:val="0"/>
      <w:adjustRightInd w:val="0"/>
      <w:spacing w:before="120" w:after="0" w:line="240" w:lineRule="auto"/>
    </w:pPr>
    <w:rPr>
      <w:rFonts w:ascii="Arial" w:eastAsia="Times New Roman" w:hAnsi="Arial" w:cs="Times New Roman"/>
      <w:b/>
      <w:spacing w:val="-10"/>
      <w:sz w:val="16"/>
      <w:szCs w:val="20"/>
    </w:rPr>
  </w:style>
  <w:style w:type="character" w:customStyle="1" w:styleId="BodySectionSubChar1">
    <w:name w:val="Body Section (Sub) Char1"/>
    <w:basedOn w:val="DefaultParagraphFont"/>
    <w:link w:val="BodySectionSub"/>
    <w:locked/>
    <w:rsid w:val="00683006"/>
    <w:rPr>
      <w:sz w:val="24"/>
    </w:rPr>
  </w:style>
  <w:style w:type="paragraph" w:customStyle="1" w:styleId="BodySectionSub">
    <w:name w:val="Body Section (Sub)"/>
    <w:next w:val="Normal"/>
    <w:link w:val="BodySectionSubChar1"/>
    <w:rsid w:val="00683006"/>
    <w:pPr>
      <w:overflowPunct w:val="0"/>
      <w:autoSpaceDE w:val="0"/>
      <w:autoSpaceDN w:val="0"/>
      <w:adjustRightInd w:val="0"/>
      <w:spacing w:before="120" w:after="0" w:line="240" w:lineRule="auto"/>
      <w:ind w:left="1361"/>
    </w:pPr>
    <w:rPr>
      <w:sz w:val="24"/>
    </w:rPr>
  </w:style>
  <w:style w:type="character" w:customStyle="1" w:styleId="DraftHeading3Char">
    <w:name w:val="Draft Heading 3 Char"/>
    <w:basedOn w:val="DefaultParagraphFont"/>
    <w:link w:val="DraftHeading3"/>
    <w:locked/>
    <w:rsid w:val="00683006"/>
    <w:rPr>
      <w:rFonts w:ascii="Times New Roman" w:eastAsia="Times New Roman" w:hAnsi="Times New Roman" w:cs="Times New Roman"/>
      <w:sz w:val="24"/>
      <w:szCs w:val="20"/>
    </w:rPr>
  </w:style>
  <w:style w:type="character" w:customStyle="1" w:styleId="DraftHeading4Char">
    <w:name w:val="Draft Heading 4 Char"/>
    <w:basedOn w:val="DefaultParagraphFont"/>
    <w:link w:val="DraftHeading4"/>
    <w:locked/>
    <w:rsid w:val="00683006"/>
    <w:rPr>
      <w:sz w:val="24"/>
    </w:rPr>
  </w:style>
  <w:style w:type="paragraph" w:customStyle="1" w:styleId="DraftHeading4">
    <w:name w:val="Draft Heading 4"/>
    <w:basedOn w:val="Normal"/>
    <w:next w:val="Normal"/>
    <w:link w:val="DraftHeading4Char"/>
    <w:rsid w:val="00683006"/>
    <w:pPr>
      <w:overflowPunct w:val="0"/>
      <w:autoSpaceDE w:val="0"/>
      <w:autoSpaceDN w:val="0"/>
      <w:adjustRightInd w:val="0"/>
      <w:spacing w:before="120"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8369D8"/>
    <w:pPr>
      <w:ind w:left="720"/>
      <w:contextualSpacing/>
    </w:pPr>
  </w:style>
  <w:style w:type="character" w:customStyle="1" w:styleId="Normal-ScheduleChar">
    <w:name w:val="Normal - Schedule Char"/>
    <w:basedOn w:val="DefaultParagraphFont"/>
    <w:link w:val="Normal-Schedule"/>
    <w:locked/>
    <w:rsid w:val="00E340DA"/>
  </w:style>
  <w:style w:type="paragraph" w:customStyle="1" w:styleId="Normal-Schedule">
    <w:name w:val="Normal - Schedule"/>
    <w:link w:val="Normal-ScheduleChar"/>
    <w:rsid w:val="00E340DA"/>
    <w:pPr>
      <w:tabs>
        <w:tab w:val="left" w:pos="454"/>
        <w:tab w:val="left" w:pos="907"/>
        <w:tab w:val="left" w:pos="1361"/>
        <w:tab w:val="left" w:pos="1814"/>
        <w:tab w:val="left" w:pos="2722"/>
      </w:tabs>
      <w:overflowPunct w:val="0"/>
      <w:autoSpaceDE w:val="0"/>
      <w:autoSpaceDN w:val="0"/>
      <w:adjustRightInd w:val="0"/>
      <w:spacing w:before="12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F06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6F8"/>
  </w:style>
  <w:style w:type="paragraph" w:styleId="Footer">
    <w:name w:val="footer"/>
    <w:basedOn w:val="Normal"/>
    <w:link w:val="FooterChar"/>
    <w:uiPriority w:val="99"/>
    <w:unhideWhenUsed/>
    <w:rsid w:val="003F06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6F8"/>
  </w:style>
  <w:style w:type="paragraph" w:styleId="BalloonText">
    <w:name w:val="Balloon Text"/>
    <w:basedOn w:val="Normal"/>
    <w:link w:val="BalloonTextChar"/>
    <w:uiPriority w:val="99"/>
    <w:semiHidden/>
    <w:unhideWhenUsed/>
    <w:rsid w:val="00C417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76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3C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C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C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C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C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EAPWordCustomPart xmlns="http://LEAPWordCustomPart.com">
  <LEAPDefaultView xmlns="">3</LEAPDefaultView>
  <LEAPFirmCode xmlns="">36fa5315-999a-4216-a42f-69d52e275324</LEAPFirmCode>
  <LEAPCursorStartPosition xmlns="">1206</LEAPCursorStartPosition>
  <LEAPCursorEndPosition xmlns="">1206</LEAPCursorEndPosition>
  <LEAPCharacterCount xmlns="">2738</LEAPCharacterCount>
</LEAPWordCustomPart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DEFB3271872045BBAD2F04C0273C2D" ma:contentTypeVersion="6" ma:contentTypeDescription="Create a new document." ma:contentTypeScope="" ma:versionID="35e704017b5d1970f9dcd1480a5287d0">
  <xsd:schema xmlns:xsd="http://www.w3.org/2001/XMLSchema" xmlns:xs="http://www.w3.org/2001/XMLSchema" xmlns:p="http://schemas.microsoft.com/office/2006/metadata/properties" xmlns:ns2="23134b41-2e98-4df4-af7e-f43c03dad03d" xmlns:ns3="984ab377-2a0c-4045-98fe-d8f2bf10a104" targetNamespace="http://schemas.microsoft.com/office/2006/metadata/properties" ma:root="true" ma:fieldsID="32ae44a96eff09ee662fa0279c4e9539" ns2:_="" ns3:_="">
    <xsd:import namespace="23134b41-2e98-4df4-af7e-f43c03dad03d"/>
    <xsd:import namespace="984ab377-2a0c-4045-98fe-d8f2bf10a1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34b41-2e98-4df4-af7e-f43c03dad0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4ab377-2a0c-4045-98fe-d8f2bf10a10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2EA36A-E853-4838-84E6-3949F0E545F7}">
  <ds:schemaRefs>
    <ds:schemaRef ds:uri="23134b41-2e98-4df4-af7e-f43c03dad03d"/>
    <ds:schemaRef ds:uri="http://schemas.openxmlformats.org/package/2006/metadata/core-properties"/>
    <ds:schemaRef ds:uri="http://purl.org/dc/terms/"/>
    <ds:schemaRef ds:uri="http://www.w3.org/XML/1998/namespace"/>
    <ds:schemaRef ds:uri="984ab377-2a0c-4045-98fe-d8f2bf10a104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36A4B58-D51E-4778-858D-27918809F7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AD6701-13A4-4CED-8184-1066E38357EA}">
  <ds:schemaRefs>
    <ds:schemaRef ds:uri="http://LEAPWordCustomPart.com"/>
    <ds:schemaRef ds:uri=""/>
  </ds:schemaRefs>
</ds:datastoreItem>
</file>

<file path=customXml/itemProps4.xml><?xml version="1.0" encoding="utf-8"?>
<ds:datastoreItem xmlns:ds="http://schemas.openxmlformats.org/officeDocument/2006/customXml" ds:itemID="{F93FC0A0-F9FB-437B-B49A-3D02B1F587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34b41-2e98-4df4-af7e-f43c03dad03d"/>
    <ds:schemaRef ds:uri="984ab377-2a0c-4045-98fe-d8f2bf10a1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ding Form: Certificate of Compliance for proposed building work</vt:lpstr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Form: Certificate of Compliance for proposed building work</dc:title>
  <dc:subject/>
  <dc:creator>Victorian Building Authority</dc:creator>
  <cp:keywords/>
  <dc:description/>
  <cp:lastModifiedBy>Samantha Gardiner</cp:lastModifiedBy>
  <cp:revision>2</cp:revision>
  <cp:lastPrinted>2018-05-30T06:11:00Z</cp:lastPrinted>
  <dcterms:created xsi:type="dcterms:W3CDTF">2021-07-15T23:24:00Z</dcterms:created>
  <dcterms:modified xsi:type="dcterms:W3CDTF">2021-07-15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EFB3271872045BBAD2F04C0273C2D</vt:lpwstr>
  </property>
</Properties>
</file>